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898B0" w14:textId="77777777" w:rsidR="00BD5204" w:rsidRPr="001E673E" w:rsidRDefault="00BD5204" w:rsidP="00BD5204">
      <w:pPr>
        <w:pStyle w:val="Normalnoindent"/>
        <w:suppressAutoHyphens/>
        <w:rPr>
          <w:szCs w:val="24"/>
        </w:rPr>
      </w:pPr>
      <w:r w:rsidRPr="001E673E">
        <w:rPr>
          <w:szCs w:val="24"/>
        </w:rPr>
        <w:t>Collapsed oyster populations in large Florida estuaries appear resistant to restoration using traditional cultching methods — insights from ongoing efforts in multiple systems</w:t>
      </w:r>
    </w:p>
    <w:p w14:paraId="20F65562" w14:textId="77777777" w:rsidR="00BD5204" w:rsidRDefault="00BD5204" w:rsidP="00BD5204">
      <w:pPr>
        <w:pStyle w:val="Normalnoindent"/>
        <w:suppressAutoHyphens/>
        <w:rPr>
          <w:szCs w:val="24"/>
        </w:rPr>
      </w:pPr>
    </w:p>
    <w:p w14:paraId="253641FB" w14:textId="77777777" w:rsidR="00BD5204" w:rsidRPr="00A112C9" w:rsidRDefault="00BD5204" w:rsidP="00BD5204"/>
    <w:p w14:paraId="2D8E088F" w14:textId="2C1D1EDB" w:rsidR="00BD5204" w:rsidRPr="00741E9D" w:rsidRDefault="00BD5204" w:rsidP="00BD5204">
      <w:pPr>
        <w:ind w:firstLine="0"/>
      </w:pPr>
      <w:r>
        <w:t>W. E. Pine</w:t>
      </w:r>
      <w:r w:rsidRPr="00741E9D">
        <w:rPr>
          <w:vertAlign w:val="superscript"/>
        </w:rPr>
        <w:t>1</w:t>
      </w:r>
      <w:r>
        <w:rPr>
          <w:vertAlign w:val="superscript"/>
        </w:rPr>
        <w:t>,</w:t>
      </w:r>
      <w:r w:rsidR="007D0098">
        <w:rPr>
          <w:vertAlign w:val="superscript"/>
        </w:rPr>
        <w:t>6</w:t>
      </w:r>
      <w:r>
        <w:t xml:space="preserve"> III, J. Brucker</w:t>
      </w:r>
      <w:r>
        <w:rPr>
          <w:vertAlign w:val="superscript"/>
        </w:rPr>
        <w:t>2</w:t>
      </w:r>
      <w:r>
        <w:t>,</w:t>
      </w:r>
      <w:r w:rsidRPr="00224B7C">
        <w:t xml:space="preserve"> </w:t>
      </w:r>
      <w:r>
        <w:t>M. Davis</w:t>
      </w:r>
      <w:r>
        <w:rPr>
          <w:vertAlign w:val="superscript"/>
        </w:rPr>
        <w:t>3</w:t>
      </w:r>
      <w:r>
        <w:t>, S. Geiger</w:t>
      </w:r>
      <w:r>
        <w:rPr>
          <w:vertAlign w:val="superscript"/>
        </w:rPr>
        <w:t>3</w:t>
      </w:r>
      <w:r>
        <w:t>, R. Gandy</w:t>
      </w:r>
      <w:r>
        <w:rPr>
          <w:vertAlign w:val="superscript"/>
        </w:rPr>
        <w:t>3</w:t>
      </w:r>
      <w:r>
        <w:t>, A. Shantz</w:t>
      </w:r>
      <w:r>
        <w:rPr>
          <w:vertAlign w:val="superscript"/>
        </w:rPr>
        <w:t>4</w:t>
      </w:r>
      <w:r>
        <w:t>, T. Stewart Merrill</w:t>
      </w:r>
      <w:r>
        <w:rPr>
          <w:vertAlign w:val="superscript"/>
        </w:rPr>
        <w:t>4</w:t>
      </w:r>
      <w:r w:rsidR="007D0098">
        <w:t>, E. V. Camp</w:t>
      </w:r>
      <w:r w:rsidR="007D0098">
        <w:rPr>
          <w:vertAlign w:val="superscript"/>
        </w:rPr>
        <w:t>5</w:t>
      </w:r>
      <w:r>
        <w:t xml:space="preserve"> </w:t>
      </w:r>
    </w:p>
    <w:p w14:paraId="3CEB2FA4" w14:textId="77777777" w:rsidR="00BD5204" w:rsidRDefault="00BD5204" w:rsidP="00BD5204">
      <w:pPr>
        <w:pStyle w:val="Normalnoindent"/>
        <w:suppressAutoHyphens/>
      </w:pPr>
      <w:r>
        <w:rPr>
          <w:vertAlign w:val="superscript"/>
        </w:rPr>
        <w:t>1</w:t>
      </w:r>
      <w:r>
        <w:t xml:space="preserve"> Department of Wildlife Ecology and Conservation, 110 Newins-Ziegler Hall, University of Florida, Gainesville, Florida 32611</w:t>
      </w:r>
    </w:p>
    <w:p w14:paraId="258F6A51" w14:textId="77777777" w:rsidR="00BD5204" w:rsidRDefault="00BD5204" w:rsidP="00BD5204">
      <w:pPr>
        <w:ind w:firstLine="0"/>
      </w:pPr>
      <w:r>
        <w:rPr>
          <w:vertAlign w:val="superscript"/>
        </w:rPr>
        <w:t>2</w:t>
      </w:r>
      <w:r>
        <w:t xml:space="preserve"> Florida Department of Environmental Protection</w:t>
      </w:r>
    </w:p>
    <w:p w14:paraId="09EE60B3" w14:textId="77777777" w:rsidR="00BD5204" w:rsidRDefault="00BD5204" w:rsidP="00BD5204">
      <w:pPr>
        <w:ind w:firstLine="0"/>
      </w:pPr>
      <w:r>
        <w:rPr>
          <w:vertAlign w:val="superscript"/>
        </w:rPr>
        <w:t>3</w:t>
      </w:r>
      <w:r>
        <w:t xml:space="preserve"> Florida Fish and Wildlife Research Institute</w:t>
      </w:r>
    </w:p>
    <w:p w14:paraId="19005A25" w14:textId="42673425" w:rsidR="00BD5204" w:rsidRDefault="00BD5204" w:rsidP="00BD5204">
      <w:pPr>
        <w:shd w:val="clear" w:color="auto" w:fill="FFFFFF"/>
        <w:ind w:firstLine="0"/>
        <w:rPr>
          <w:rFonts w:eastAsia="Times New Roman"/>
          <w:color w:val="000000"/>
          <w:szCs w:val="24"/>
        </w:rPr>
      </w:pPr>
      <w:r>
        <w:rPr>
          <w:vertAlign w:val="superscript"/>
        </w:rPr>
        <w:t>4</w:t>
      </w:r>
      <w:r>
        <w:t xml:space="preserve"> </w:t>
      </w:r>
      <w:r>
        <w:rPr>
          <w:rFonts w:eastAsia="Times New Roman"/>
          <w:color w:val="000000"/>
          <w:szCs w:val="24"/>
        </w:rPr>
        <w:t>Coastal and Marine Laboratory, Florida State University, St. Teresa, FL 32358</w:t>
      </w:r>
    </w:p>
    <w:p w14:paraId="0C4855DF" w14:textId="14FDE8EC" w:rsidR="007D0098" w:rsidRPr="007D0098" w:rsidRDefault="007D0098" w:rsidP="00BD5204">
      <w:pPr>
        <w:shd w:val="clear" w:color="auto" w:fill="FFFFFF"/>
        <w:ind w:firstLine="0"/>
        <w:rPr>
          <w:rFonts w:eastAsia="Times New Roman"/>
          <w:color w:val="000000"/>
          <w:szCs w:val="24"/>
        </w:rPr>
      </w:pPr>
      <w:r>
        <w:rPr>
          <w:vertAlign w:val="superscript"/>
        </w:rPr>
        <w:t>5</w:t>
      </w:r>
      <w:r>
        <w:t xml:space="preserve"> School of Forest, Fisheries, and Geomatics Sciences, University of Florida, 7922 NW 71</w:t>
      </w:r>
      <w:r w:rsidRPr="007D0098">
        <w:rPr>
          <w:vertAlign w:val="superscript"/>
        </w:rPr>
        <w:t>st</w:t>
      </w:r>
      <w:r>
        <w:t xml:space="preserve"> Street, Gainesville, Florida 32611</w:t>
      </w:r>
    </w:p>
    <w:p w14:paraId="3D8EE9E0" w14:textId="77777777" w:rsidR="00BD5204" w:rsidRDefault="00BD5204" w:rsidP="00BD5204">
      <w:pPr>
        <w:ind w:firstLine="0"/>
      </w:pPr>
    </w:p>
    <w:p w14:paraId="2EAF0533" w14:textId="5E5D753B" w:rsidR="00BD5204" w:rsidRPr="00477B10" w:rsidRDefault="007D0098" w:rsidP="00BD5204">
      <w:pPr>
        <w:ind w:firstLine="0"/>
      </w:pPr>
      <w:r>
        <w:rPr>
          <w:vertAlign w:val="superscript"/>
        </w:rPr>
        <w:t>6</w:t>
      </w:r>
      <w:r w:rsidR="00BD5204">
        <w:t xml:space="preserve"> Corresponding author: billpine@ufl.edu</w:t>
      </w:r>
    </w:p>
    <w:p w14:paraId="5360E437" w14:textId="77777777" w:rsidR="001A16F6" w:rsidRDefault="001A16F6"/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zIxNwEyTEwMLJR0lIJTi4sz8/NACgxrAWVLA7wsAAAA"/>
  </w:docVars>
  <w:rsids>
    <w:rsidRoot w:val="00BD5204"/>
    <w:rsid w:val="001A16F6"/>
    <w:rsid w:val="007D0098"/>
    <w:rsid w:val="00BD5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9D9B4"/>
  <w15:chartTrackingRefBased/>
  <w15:docId w15:val="{E21ADC3E-F2F6-4F2C-926A-20D3F1967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204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noindent">
    <w:name w:val="Normal no indent"/>
    <w:basedOn w:val="Normal"/>
    <w:next w:val="Normal"/>
    <w:qFormat/>
    <w:rsid w:val="00BD5204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2</cp:revision>
  <dcterms:created xsi:type="dcterms:W3CDTF">2022-11-05T18:25:00Z</dcterms:created>
  <dcterms:modified xsi:type="dcterms:W3CDTF">2023-03-29T11:24:00Z</dcterms:modified>
</cp:coreProperties>
</file>